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3BDC2F" w14:textId="115CE13E" w:rsidR="00CB5A90" w:rsidRDefault="00CB5A90" w:rsidP="00CB5A90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ONGODB – Assignment3</w:t>
      </w:r>
    </w:p>
    <w:p w14:paraId="027ABCFD" w14:textId="77777777" w:rsidR="00CB5A90" w:rsidRDefault="00CB5A90" w:rsidP="00CB5A90">
      <w:pPr>
        <w:jc w:val="center"/>
        <w:rPr>
          <w:b/>
          <w:bCs/>
        </w:rPr>
      </w:pPr>
      <w:r>
        <w:rPr>
          <w:b/>
          <w:bCs/>
        </w:rPr>
        <w:t>BHARATH SIMHA REDDY MARAM</w:t>
      </w:r>
    </w:p>
    <w:p w14:paraId="4C669F38" w14:textId="5A8E9E29" w:rsidR="00EC0436" w:rsidRDefault="00EC0436" w:rsidP="00EC0436">
      <w:r>
        <w:t xml:space="preserve"> 1 </w:t>
      </w:r>
      <w:proofErr w:type="spellStart"/>
      <w:r>
        <w:t>db.addresses.find</w:t>
      </w:r>
      <w:proofErr w:type="spellEnd"/>
      <w:r>
        <w:t>()</w:t>
      </w:r>
    </w:p>
    <w:p w14:paraId="71033BB7" w14:textId="2C566D47" w:rsidR="00EC0436" w:rsidRDefault="00EC0436" w:rsidP="00EC0436">
      <w:r>
        <w:t xml:space="preserve"> 2</w:t>
      </w:r>
      <w:r w:rsidR="00450CBC">
        <w:t xml:space="preserve"> </w:t>
      </w:r>
      <w:r>
        <w:t>db.addresses.find({},{"restaurant_id":1,"name":1,"borough":1,"cuisine":1})</w:t>
      </w:r>
    </w:p>
    <w:p w14:paraId="19A674F7" w14:textId="27053BB7" w:rsidR="00EC0436" w:rsidRDefault="00EC0436" w:rsidP="00EC0436">
      <w:r>
        <w:t xml:space="preserve"> 3</w:t>
      </w:r>
      <w:r w:rsidR="00450CBC">
        <w:t xml:space="preserve"> </w:t>
      </w:r>
      <w:r>
        <w:t>db.addresses.find({},{"restaurant_id":1,"name":1,"borough":1,"cuisine":1,"_id":0})</w:t>
      </w:r>
    </w:p>
    <w:p w14:paraId="1422DAD0" w14:textId="46777EBD" w:rsidR="00EC0436" w:rsidRDefault="00EC0436" w:rsidP="00EC0436">
      <w:r>
        <w:t xml:space="preserve"> 4</w:t>
      </w:r>
      <w:r w:rsidR="00450CBC">
        <w:t xml:space="preserve"> </w:t>
      </w:r>
      <w:r>
        <w:t>db.addresses.find({},{"restaurant_id":1,"name":1,"borough":1,"address.zipcode":1,"_id":0})</w:t>
      </w:r>
    </w:p>
    <w:p w14:paraId="6F83CFB0" w14:textId="77777777" w:rsidR="00450CBC" w:rsidRDefault="00EC0436" w:rsidP="00EC0436">
      <w:r>
        <w:t xml:space="preserve"> 5</w:t>
      </w:r>
      <w:r w:rsidR="00450CBC">
        <w:t xml:space="preserve"> </w:t>
      </w:r>
      <w:proofErr w:type="spellStart"/>
      <w:r>
        <w:t>db.addresses.find</w:t>
      </w:r>
      <w:proofErr w:type="spellEnd"/>
      <w:r>
        <w:t>({"</w:t>
      </w:r>
      <w:proofErr w:type="spellStart"/>
      <w:r>
        <w:t>borough":"Bronx</w:t>
      </w:r>
      <w:proofErr w:type="spellEnd"/>
      <w:r>
        <w:t>"}).limit(5)</w:t>
      </w:r>
    </w:p>
    <w:p w14:paraId="581B8A9A" w14:textId="6B79185F" w:rsidR="00EC0436" w:rsidRDefault="00EC0436" w:rsidP="00EC0436">
      <w:r>
        <w:t xml:space="preserve"> 6</w:t>
      </w:r>
      <w:r w:rsidR="00450CBC">
        <w:t xml:space="preserve"> </w:t>
      </w:r>
      <w:proofErr w:type="spellStart"/>
      <w:r>
        <w:t>db.addresses.find</w:t>
      </w:r>
      <w:proofErr w:type="spellEnd"/>
      <w:r>
        <w:t>({"</w:t>
      </w:r>
      <w:proofErr w:type="spellStart"/>
      <w:r>
        <w:t>borough":"Bronx</w:t>
      </w:r>
      <w:proofErr w:type="spellEnd"/>
      <w:r>
        <w:t>"})</w:t>
      </w:r>
    </w:p>
    <w:p w14:paraId="4CAE7AC4" w14:textId="3F57F844" w:rsidR="00EC0436" w:rsidRDefault="00EC0436" w:rsidP="00EC0436">
      <w:r>
        <w:t xml:space="preserve"> 7</w:t>
      </w:r>
      <w:r w:rsidR="00450CBC">
        <w:t xml:space="preserve"> </w:t>
      </w:r>
      <w:proofErr w:type="spellStart"/>
      <w:r>
        <w:t>db.addresses.find</w:t>
      </w:r>
      <w:proofErr w:type="spellEnd"/>
      <w:r>
        <w:t>({"</w:t>
      </w:r>
      <w:proofErr w:type="spellStart"/>
      <w:r>
        <w:t>borough":"Bronx</w:t>
      </w:r>
      <w:proofErr w:type="spellEnd"/>
      <w:r>
        <w:t>"}).skip(5).limit(5)</w:t>
      </w:r>
    </w:p>
    <w:p w14:paraId="4BDC14C9" w14:textId="14A47A7B" w:rsidR="00EC0436" w:rsidRDefault="00EC0436" w:rsidP="00EC0436">
      <w:r>
        <w:t xml:space="preserve"> 8</w:t>
      </w:r>
      <w:r w:rsidR="00450CBC">
        <w:t xml:space="preserve"> </w:t>
      </w:r>
      <w:proofErr w:type="spellStart"/>
      <w:r>
        <w:t>db.addresses.find</w:t>
      </w:r>
      <w:proofErr w:type="spellEnd"/>
      <w:r>
        <w:t>({"</w:t>
      </w:r>
      <w:proofErr w:type="spellStart"/>
      <w:r>
        <w:t>grades.score</w:t>
      </w:r>
      <w:proofErr w:type="spellEnd"/>
      <w:r>
        <w:t>":{$gt:90}})</w:t>
      </w:r>
    </w:p>
    <w:p w14:paraId="1136F42A" w14:textId="45938392" w:rsidR="00EC0436" w:rsidRDefault="00EC0436" w:rsidP="00EC0436">
      <w:r>
        <w:t>9</w:t>
      </w:r>
      <w:r w:rsidR="00450CBC">
        <w:t xml:space="preserve"> </w:t>
      </w:r>
      <w:proofErr w:type="spellStart"/>
      <w:r>
        <w:t>db.addresses.find</w:t>
      </w:r>
      <w:proofErr w:type="spellEnd"/>
      <w:r>
        <w:t>({"</w:t>
      </w:r>
      <w:proofErr w:type="spellStart"/>
      <w:r>
        <w:t>grades.score</w:t>
      </w:r>
      <w:proofErr w:type="spellEnd"/>
      <w:r>
        <w:t>":{$gt:80,$lt:100}})</w:t>
      </w:r>
    </w:p>
    <w:p w14:paraId="5D4451CE" w14:textId="2103370F" w:rsidR="00FA54FE" w:rsidRDefault="00EC0436" w:rsidP="00EC0436">
      <w:r>
        <w:t>10</w:t>
      </w:r>
      <w:r w:rsidR="00FA54FE">
        <w:t xml:space="preserve"> </w:t>
      </w:r>
      <w:proofErr w:type="spellStart"/>
      <w:r>
        <w:t>db.addresses.find</w:t>
      </w:r>
      <w:proofErr w:type="spellEnd"/>
      <w:r>
        <w:t>({"</w:t>
      </w:r>
      <w:proofErr w:type="spellStart"/>
      <w:r>
        <w:t>address.coord</w:t>
      </w:r>
      <w:proofErr w:type="spellEnd"/>
      <w:r>
        <w:t>":{$</w:t>
      </w:r>
      <w:proofErr w:type="spellStart"/>
      <w:r>
        <w:t>lt</w:t>
      </w:r>
      <w:proofErr w:type="spellEnd"/>
      <w:r>
        <w:t xml:space="preserve">: -95.754168}}) </w:t>
      </w:r>
    </w:p>
    <w:p w14:paraId="0222C9D8" w14:textId="7A7107C7" w:rsidR="00EC0436" w:rsidRDefault="00EC0436" w:rsidP="00EC0436">
      <w:r>
        <w:t>11</w:t>
      </w:r>
      <w:r w:rsidR="00450CBC">
        <w:t xml:space="preserve"> </w:t>
      </w:r>
      <w:proofErr w:type="spellStart"/>
      <w:r>
        <w:t>db.addresses.find</w:t>
      </w:r>
      <w:proofErr w:type="spellEnd"/>
      <w:r>
        <w:t>(</w:t>
      </w:r>
      <w:r w:rsidR="00450CBC">
        <w:t xml:space="preserve"> </w:t>
      </w:r>
      <w:r>
        <w:t>{$and:[{"cuisine":{$ne:"American"}},{"grades.score":{$gt:70}},{"address.coord":{$lt: -65.754168}}]})</w:t>
      </w:r>
    </w:p>
    <w:p w14:paraId="6B8A1A3F" w14:textId="3627F424" w:rsidR="00450CBC" w:rsidRDefault="00EC0436" w:rsidP="00EC0436">
      <w:r>
        <w:t xml:space="preserve"> 12</w:t>
      </w:r>
      <w:r w:rsidR="00450CBC">
        <w:t xml:space="preserve"> </w:t>
      </w:r>
      <w:proofErr w:type="spellStart"/>
      <w:r>
        <w:t>db.addresses.find</w:t>
      </w:r>
      <w:proofErr w:type="spellEnd"/>
      <w:r>
        <w:t>(</w:t>
      </w:r>
      <w:r w:rsidR="00450CBC">
        <w:t xml:space="preserve"> </w:t>
      </w:r>
      <w:r>
        <w:t>{$and:[{"cuisine":{$ne:"American"}},{"grades.score":{$gt:70}},{"address.coord":{$lt: -65.754168}}]})</w:t>
      </w:r>
    </w:p>
    <w:p w14:paraId="57998E22" w14:textId="35CDDCC6" w:rsidR="00EC0436" w:rsidRDefault="00EC0436" w:rsidP="00EC0436">
      <w:r>
        <w:t xml:space="preserve"> 13</w:t>
      </w:r>
      <w:r w:rsidR="00450CBC">
        <w:t xml:space="preserve"> </w:t>
      </w:r>
      <w:proofErr w:type="spellStart"/>
      <w:r>
        <w:t>db.addresses.find</w:t>
      </w:r>
      <w:proofErr w:type="spellEnd"/>
      <w:r>
        <w:t>(</w:t>
      </w:r>
      <w:r w:rsidR="00450CBC">
        <w:t xml:space="preserve"> </w:t>
      </w:r>
      <w:r>
        <w:t>{$and:[{"cuisine":{$ne:"American"}},{"grades.grade":"A"},{"borough":{$ne:"Brooklyn"}}]}).sort({"cuisine":-1})</w:t>
      </w:r>
    </w:p>
    <w:p w14:paraId="34BD1103" w14:textId="6EED27AF" w:rsidR="00EC0436" w:rsidRDefault="00EC0436" w:rsidP="00EC0436">
      <w:r>
        <w:t xml:space="preserve"> 14</w:t>
      </w:r>
      <w:r w:rsidR="00450CBC">
        <w:t xml:space="preserve"> </w:t>
      </w:r>
      <w:r>
        <w:t>db.addresses.find({name:/^Wil/},{"restaurant_id":1,"name":1,"borough":1,"cuisine":1})</w:t>
      </w:r>
    </w:p>
    <w:p w14:paraId="3CC59FE3" w14:textId="74795CE1" w:rsidR="00EC0436" w:rsidRDefault="00EC0436" w:rsidP="00EC0436">
      <w:r>
        <w:t xml:space="preserve"> 15</w:t>
      </w:r>
      <w:r w:rsidR="00450CBC">
        <w:t xml:space="preserve"> </w:t>
      </w:r>
      <w:r>
        <w:t>db.addresses.find({name:/ces$/},{"restaurant_id":1,"name":1,"borough":1,"cuisine":1})</w:t>
      </w:r>
    </w:p>
    <w:p w14:paraId="2A16127F" w14:textId="56B18CF4" w:rsidR="00EC0436" w:rsidRDefault="00EC0436" w:rsidP="00EC0436">
      <w:r>
        <w:t xml:space="preserve"> 16</w:t>
      </w:r>
      <w:r w:rsidR="00450CBC">
        <w:t xml:space="preserve"> </w:t>
      </w:r>
      <w:r>
        <w:t>db.addresses.find({name:/.*Reg.*/},{"restaurant_id":1,"name":1,"borough":1,"cuisine":1})</w:t>
      </w:r>
    </w:p>
    <w:p w14:paraId="4ADC9011" w14:textId="1F12214C" w:rsidR="00EC0436" w:rsidRDefault="00EC0436" w:rsidP="00EC0436">
      <w:r>
        <w:t xml:space="preserve"> 17</w:t>
      </w:r>
      <w:r w:rsidR="00450CBC">
        <w:t xml:space="preserve"> </w:t>
      </w:r>
      <w:proofErr w:type="spellStart"/>
      <w:r>
        <w:t>db.addresses.find</w:t>
      </w:r>
      <w:proofErr w:type="spellEnd"/>
      <w:r>
        <w:t>({"</w:t>
      </w:r>
      <w:proofErr w:type="spellStart"/>
      <w:r>
        <w:t>borough":"Bronx</w:t>
      </w:r>
      <w:proofErr w:type="spellEnd"/>
      <w:r>
        <w:t>", $or:[{"</w:t>
      </w:r>
      <w:proofErr w:type="spellStart"/>
      <w:r>
        <w:t>cuisine":"American</w:t>
      </w:r>
      <w:proofErr w:type="spellEnd"/>
      <w:r>
        <w:t>"},{"</w:t>
      </w:r>
      <w:proofErr w:type="spellStart"/>
      <w:r>
        <w:t>cuisine":"Chinese</w:t>
      </w:r>
      <w:proofErr w:type="spellEnd"/>
      <w:r>
        <w:t>"}]})</w:t>
      </w:r>
    </w:p>
    <w:p w14:paraId="47437DBF" w14:textId="0100D158" w:rsidR="00EC0436" w:rsidRDefault="00EC0436" w:rsidP="00EC0436">
      <w:r>
        <w:t xml:space="preserve"> 18</w:t>
      </w:r>
      <w:r w:rsidR="00450CBC">
        <w:t xml:space="preserve"> </w:t>
      </w:r>
      <w:proofErr w:type="spellStart"/>
      <w:r>
        <w:t>db.addresses.find</w:t>
      </w:r>
      <w:proofErr w:type="spellEnd"/>
      <w:r>
        <w:t>(</w:t>
      </w:r>
      <w:r w:rsidR="00FA54FE">
        <w:t xml:space="preserve"> </w:t>
      </w:r>
      <w:r>
        <w:t>{$or:[{"</w:t>
      </w:r>
      <w:proofErr w:type="spellStart"/>
      <w:r>
        <w:t>borough":"Staten</w:t>
      </w:r>
      <w:proofErr w:type="spellEnd"/>
      <w:r w:rsidR="00450CBC">
        <w:t xml:space="preserve"> </w:t>
      </w:r>
      <w:r>
        <w:t>Island"},{"borough":"Quuens"},{"borough":"Bronx"},{"borough":"Brooklyn"}]},</w:t>
      </w:r>
      <w:r w:rsidR="00FA54FE">
        <w:t xml:space="preserve"> </w:t>
      </w:r>
      <w:r>
        <w:t>{"restaurant_id":1,"name":1,"cuisine":1})</w:t>
      </w:r>
    </w:p>
    <w:p w14:paraId="5A1D334A" w14:textId="60EB74C7" w:rsidR="00EC0436" w:rsidRDefault="00EC0436" w:rsidP="00EC0436">
      <w:r>
        <w:t xml:space="preserve">19 </w:t>
      </w:r>
      <w:proofErr w:type="spellStart"/>
      <w:r>
        <w:t>db.addresses.find</w:t>
      </w:r>
      <w:proofErr w:type="spellEnd"/>
      <w:r>
        <w:t>( {"borough" :{$</w:t>
      </w:r>
      <w:proofErr w:type="spellStart"/>
      <w:r>
        <w:t>nin</w:t>
      </w:r>
      <w:proofErr w:type="spellEnd"/>
      <w:r>
        <w:t xml:space="preserve"> :["Staten </w:t>
      </w:r>
      <w:proofErr w:type="spellStart"/>
      <w:r>
        <w:t>Island","Queens","Bronx","Brooklyn</w:t>
      </w:r>
      <w:proofErr w:type="spellEnd"/>
      <w:r>
        <w:t>"]}}, { "</w:t>
      </w:r>
      <w:proofErr w:type="spellStart"/>
      <w:r>
        <w:t>restaurant_id</w:t>
      </w:r>
      <w:proofErr w:type="spellEnd"/>
      <w:r>
        <w:t>" : 1, "name":1,"borough":1, "cuisine" :1 } )</w:t>
      </w:r>
    </w:p>
    <w:p w14:paraId="2A9CD42D" w14:textId="7F96F0DA" w:rsidR="00EC0436" w:rsidRDefault="00EC0436" w:rsidP="00EC0436">
      <w:r>
        <w:t xml:space="preserve"> 20</w:t>
      </w:r>
      <w:r w:rsidR="00450CBC">
        <w:t xml:space="preserve"> </w:t>
      </w:r>
      <w:proofErr w:type="spellStart"/>
      <w:r>
        <w:t>db.addresses.find</w:t>
      </w:r>
      <w:proofErr w:type="spellEnd"/>
      <w:r>
        <w:t>(</w:t>
      </w:r>
      <w:r w:rsidR="00450CBC">
        <w:t xml:space="preserve"> </w:t>
      </w:r>
      <w:r>
        <w:t>{"grades.score":{$lte:10}},{"restaurant_id":1,"name":1,"borough":1,"cuisine":1})</w:t>
      </w:r>
    </w:p>
    <w:p w14:paraId="2C8DFBBD" w14:textId="6BF90A21" w:rsidR="00EC0436" w:rsidRDefault="00EC0436" w:rsidP="00EC0436">
      <w:r>
        <w:t xml:space="preserve"> 21 </w:t>
      </w:r>
      <w:proofErr w:type="spellStart"/>
      <w:r>
        <w:t>db.addresses.find</w:t>
      </w:r>
      <w:proofErr w:type="spellEnd"/>
      <w:r>
        <w:t>( {$or: [{name: /^Wil/},{"$and": [{"cuisine" : {$ne :"American "}},{"cuisine" : {$ne :"Chinees"}}]}]} ,{"</w:t>
      </w:r>
      <w:proofErr w:type="spellStart"/>
      <w:r>
        <w:t>restaurant_id</w:t>
      </w:r>
      <w:proofErr w:type="spellEnd"/>
      <w:r>
        <w:t>" : 1,"name":1,"borough":1,"cuisine" :1})</w:t>
      </w:r>
    </w:p>
    <w:p w14:paraId="24D1186E" w14:textId="018974EE" w:rsidR="00EC0436" w:rsidRDefault="00EC0436" w:rsidP="00EC0436">
      <w:r>
        <w:t xml:space="preserve"> 22 </w:t>
      </w:r>
      <w:proofErr w:type="spellStart"/>
      <w:r>
        <w:t>db.addresses.find</w:t>
      </w:r>
      <w:proofErr w:type="spellEnd"/>
      <w:r>
        <w:t>(</w:t>
      </w:r>
      <w:r w:rsidR="00450CBC">
        <w:t xml:space="preserve"> </w:t>
      </w:r>
      <w:r>
        <w:t>{"grades.date":ISODate("2014-08-11T00:00:00Z"),"grades.grade":"A","grades.score":11},{"restaurant_id":1,"name":1,"grades":1})</w:t>
      </w:r>
    </w:p>
    <w:p w14:paraId="63884B59" w14:textId="176BCF06" w:rsidR="00EC0436" w:rsidRDefault="00EC0436" w:rsidP="00EC0436">
      <w:r>
        <w:lastRenderedPageBreak/>
        <w:t>23</w:t>
      </w:r>
      <w:r w:rsidR="00450CBC">
        <w:t xml:space="preserve"> </w:t>
      </w:r>
      <w:r>
        <w:t>db.addresses.find({"grades.1.date":ISODate("2014-08-11T00:00:00Z"),"grades.1.grade":"A","grades.1.score":9},{"restaurant_id":1,"name":1,"grades":1})</w:t>
      </w:r>
      <w:bookmarkStart w:id="0" w:name="_GoBack"/>
      <w:bookmarkEnd w:id="0"/>
    </w:p>
    <w:p w14:paraId="1496B470" w14:textId="6D63066C" w:rsidR="00EC0436" w:rsidRDefault="00EC0436" w:rsidP="00EC0436">
      <w:r>
        <w:t xml:space="preserve"> 24</w:t>
      </w:r>
      <w:r w:rsidR="00450CBC">
        <w:t xml:space="preserve"> </w:t>
      </w:r>
      <w:proofErr w:type="spellStart"/>
      <w:r>
        <w:t>db.addresses.find</w:t>
      </w:r>
      <w:proofErr w:type="spellEnd"/>
      <w:r>
        <w:t>(</w:t>
      </w:r>
      <w:r w:rsidR="00450CBC">
        <w:t xml:space="preserve"> </w:t>
      </w:r>
      <w:r>
        <w:t>{"address.coord.1":{$gt:42,$lte:52}},{"restaurant_id":1,"name":1,"address":1,"coord":1})</w:t>
      </w:r>
    </w:p>
    <w:p w14:paraId="7DA9C8D7" w14:textId="7E2583F5" w:rsidR="00EC0436" w:rsidRDefault="00EC0436" w:rsidP="00EC0436">
      <w:r>
        <w:t>25</w:t>
      </w:r>
      <w:r w:rsidR="00450CBC">
        <w:t xml:space="preserve"> </w:t>
      </w:r>
      <w:proofErr w:type="spellStart"/>
      <w:r>
        <w:t>db.addresses.find</w:t>
      </w:r>
      <w:proofErr w:type="spellEnd"/>
      <w:r>
        <w:t>().sort({"name":1})</w:t>
      </w:r>
    </w:p>
    <w:p w14:paraId="387B9A52" w14:textId="6A789620" w:rsidR="00EC0436" w:rsidRDefault="00EC0436" w:rsidP="00EC0436">
      <w:r>
        <w:t>26</w:t>
      </w:r>
      <w:r w:rsidR="00450CBC">
        <w:t xml:space="preserve"> </w:t>
      </w:r>
      <w:proofErr w:type="spellStart"/>
      <w:r>
        <w:t>db.addresses.find</w:t>
      </w:r>
      <w:proofErr w:type="spellEnd"/>
      <w:r>
        <w:t>().sort({"name":-1})</w:t>
      </w:r>
    </w:p>
    <w:p w14:paraId="51465051" w14:textId="6B6FEDE6" w:rsidR="00EC0436" w:rsidRDefault="00EC0436" w:rsidP="00EC0436">
      <w:r>
        <w:t>27</w:t>
      </w:r>
      <w:r w:rsidR="00450CBC">
        <w:t xml:space="preserve"> </w:t>
      </w:r>
      <w:proofErr w:type="spellStart"/>
      <w:r>
        <w:t>db.addresses.find</w:t>
      </w:r>
      <w:proofErr w:type="spellEnd"/>
      <w:r>
        <w:t>().sort({"cuisine":1,"borough":-1})</w:t>
      </w:r>
    </w:p>
    <w:p w14:paraId="262DA563" w14:textId="0D8D9E90" w:rsidR="00EC0436" w:rsidRDefault="00EC0436" w:rsidP="00EC0436">
      <w:r>
        <w:t>28</w:t>
      </w:r>
      <w:r w:rsidR="00450CBC">
        <w:t xml:space="preserve"> </w:t>
      </w:r>
      <w:proofErr w:type="spellStart"/>
      <w:r>
        <w:t>db.addresses.find</w:t>
      </w:r>
      <w:proofErr w:type="spellEnd"/>
      <w:r>
        <w:t>({"</w:t>
      </w:r>
      <w:proofErr w:type="spellStart"/>
      <w:r>
        <w:t>address.street</w:t>
      </w:r>
      <w:proofErr w:type="spellEnd"/>
      <w:r>
        <w:t>":{$</w:t>
      </w:r>
      <w:proofErr w:type="spellStart"/>
      <w:r>
        <w:t>exists:true</w:t>
      </w:r>
      <w:proofErr w:type="spellEnd"/>
      <w:r>
        <w:t>}})</w:t>
      </w:r>
    </w:p>
    <w:p w14:paraId="746ED219" w14:textId="415D2AE8" w:rsidR="00EC0436" w:rsidRDefault="00EC0436" w:rsidP="00EC0436">
      <w:r>
        <w:t>29</w:t>
      </w:r>
      <w:r w:rsidR="00450CBC">
        <w:t xml:space="preserve"> </w:t>
      </w:r>
      <w:proofErr w:type="spellStart"/>
      <w:r>
        <w:t>db.addresses.find</w:t>
      </w:r>
      <w:proofErr w:type="spellEnd"/>
      <w:r>
        <w:t>({"</w:t>
      </w:r>
      <w:proofErr w:type="spellStart"/>
      <w:r>
        <w:t>address.ccord</w:t>
      </w:r>
      <w:proofErr w:type="spellEnd"/>
      <w:r>
        <w:t>":{$type:1}})</w:t>
      </w:r>
    </w:p>
    <w:p w14:paraId="547A7F60" w14:textId="415BB50D" w:rsidR="00EC0436" w:rsidRDefault="00EC0436" w:rsidP="00EC0436">
      <w:r>
        <w:t>30</w:t>
      </w:r>
      <w:r w:rsidR="00450CBC">
        <w:t xml:space="preserve"> </w:t>
      </w:r>
      <w:r>
        <w:t>db.addresses.find({"grades.score":{$mod:[7,0]}},{"restaurant_id":1,"name":1,"grades":1})</w:t>
      </w:r>
    </w:p>
    <w:p w14:paraId="6CE9F05E" w14:textId="1F9D6028" w:rsidR="00EC0436" w:rsidRDefault="00EC0436" w:rsidP="00EC0436">
      <w:r>
        <w:t>31</w:t>
      </w:r>
      <w:r w:rsidR="00450CBC">
        <w:t xml:space="preserve"> </w:t>
      </w:r>
      <w:r>
        <w:t>db.addresses.find({name:/.*mon.*/},{"name":1,"borough":1,"address.coord":1,"cuisine":1})</w:t>
      </w:r>
    </w:p>
    <w:p w14:paraId="67BEC64D" w14:textId="1EB88672" w:rsidR="002B73BF" w:rsidRDefault="00EC0436" w:rsidP="00EC0436">
      <w:r>
        <w:t>32</w:t>
      </w:r>
      <w:r w:rsidR="00450CBC">
        <w:t xml:space="preserve"> </w:t>
      </w:r>
      <w:r>
        <w:t>db.addresses.find({name:/^Mad/},{"name":1,"borough":1,"address.coord":1,"cuisine":1})</w:t>
      </w:r>
    </w:p>
    <w:sectPr w:rsidR="002B73B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0NzOwtDAxMDM2tTBU0lEKTi0uzszPAykwqgUA3QeabywAAAA="/>
  </w:docVars>
  <w:rsids>
    <w:rsidRoot w:val="00CA1E54"/>
    <w:rsid w:val="002B73BF"/>
    <w:rsid w:val="00450CBC"/>
    <w:rsid w:val="00596E07"/>
    <w:rsid w:val="008B767D"/>
    <w:rsid w:val="00CA1E54"/>
    <w:rsid w:val="00CB5A90"/>
    <w:rsid w:val="00EC0436"/>
    <w:rsid w:val="00F94B15"/>
    <w:rsid w:val="00FA54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B0D515"/>
  <w15:chartTrackingRefBased/>
  <w15:docId w15:val="{C3FB6D3B-FECF-4C72-AC25-3CA24640FD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5A90"/>
    <w:pPr>
      <w:spacing w:line="254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373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5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436</Words>
  <Characters>248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h Maram</dc:creator>
  <cp:keywords/>
  <dc:description/>
  <cp:lastModifiedBy>Bharath Maram</cp:lastModifiedBy>
  <cp:revision>4</cp:revision>
  <dcterms:created xsi:type="dcterms:W3CDTF">2021-01-15T09:21:00Z</dcterms:created>
  <dcterms:modified xsi:type="dcterms:W3CDTF">2021-01-15T09:37:00Z</dcterms:modified>
</cp:coreProperties>
</file>